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  <w:r>
        <w:br/>
      </w:r>
      <w:hyperlink r:id="rId22">
        <w:r>
          <w:rPr>
            <w:rStyle w:val="Hyperlink"/>
          </w:rPr>
          <w:t xml:space="preserve">https://orcid.org/0000-0002-8272-5763</w:t>
        </w:r>
      </w:hyperlink>
    </w:p>
    <w:bookmarkStart w:id="2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Data Science | University of Canterbury</w:t>
      </w:r>
    </w:p>
    <w:p>
      <w:pPr>
        <w:pStyle w:val="BodyText"/>
      </w:pPr>
      <w:r>
        <w:t xml:space="preserve">2017 | Doctor of Philosophy | Philosophy | University of Sheffield</w:t>
      </w:r>
    </w:p>
    <w:p>
      <w:pPr>
        <w:pStyle w:val="BodyText"/>
      </w:pPr>
      <w:r>
        <w:t xml:space="preserve">2013 | Master of Arts | Philosophy | University of Waikato</w:t>
      </w:r>
    </w:p>
    <w:p>
      <w:pPr>
        <w:pStyle w:val="BodyText"/>
      </w:pPr>
      <w:r>
        <w:t xml:space="preserve">2012 | Bachelor of Science with Honours (First Class) | Mathematics and Philosophy | University of Canterbury</w:t>
      </w:r>
    </w:p>
    <w:p>
      <w:pPr>
        <w:pStyle w:val="BodyText"/>
      </w:pPr>
      <w:r>
        <w:t xml:space="preserve">2011 | Bachelor of Science | Mathematics | University of Canterbury</w:t>
      </w:r>
    </w:p>
    <w:p>
      <w:pPr>
        <w:pStyle w:val="BodyText"/>
      </w:pPr>
      <w:r>
        <w:t xml:space="preserve">2011 | Bachelor of Arts | Philosophy | University of Canterbury</w:t>
      </w:r>
    </w:p>
    <w:bookmarkEnd w:id="24"/>
    <w:bookmarkStart w:id="49" w:name="publications"/>
    <w:p>
      <w:pPr>
        <w:pStyle w:val="Heading2"/>
      </w:pPr>
      <w:r>
        <w:t xml:space="preserve">Publications</w:t>
      </w:r>
    </w:p>
    <w:bookmarkStart w:id="48" w:name="refs-pub"/>
    <w:bookmarkStart w:id="25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5"/>
    <w:bookmarkStart w:id="27" w:name="X29acdd54cc7e973ba1e2b9f7bd66a177840b33c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7"/>
    <w:bookmarkStart w:id="29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8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9"/>
    <w:bookmarkStart w:id="31" w:name="ref-Wilson_Black_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30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1"/>
    <w:bookmarkStart w:id="33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2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3"/>
    <w:bookmarkStart w:id="35" w:name="Xbad568822c389b1a95ed4465cfeb0e8e55be40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4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5"/>
    <w:bookmarkStart w:id="37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6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7"/>
    <w:bookmarkStart w:id="39" w:name="ref-Wilson_Black_2022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8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9"/>
    <w:bookmarkStart w:id="41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40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1"/>
    <w:bookmarkStart w:id="43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2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3"/>
    <w:bookmarkStart w:id="45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4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5"/>
    <w:bookmarkStart w:id="47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6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7"/>
    <w:bookmarkEnd w:id="48"/>
    <w:bookmarkEnd w:id="49"/>
    <w:bookmarkStart w:id="100" w:name="presentations"/>
    <w:p>
      <w:pPr>
        <w:pStyle w:val="Heading2"/>
      </w:pPr>
      <w:r>
        <w:t xml:space="preserve">Presentations</w:t>
      </w:r>
    </w:p>
    <w:bookmarkStart w:id="99" w:name="refs-pres"/>
    <w:bookmarkStart w:id="50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50"/>
    <w:bookmarkStart w:id="52" w:name="ref-wilsonblackNzilbbvowelsNewTool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1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2"/>
    <w:bookmarkStart w:id="53" w:name="ref-wilsonblackPCAVocalicCovariation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3"/>
    <w:bookmarkStart w:id="55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4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5"/>
    <w:bookmarkStart w:id="56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6"/>
    <w:bookmarkStart w:id="58" w:name="X4f287bbac3b1fbdb6f8815bafb43cf27984110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7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8"/>
    <w:bookmarkStart w:id="60" w:name="ref-wilsonblackPhilosophy19thCentury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9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60"/>
    <w:bookmarkStart w:id="62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1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2"/>
    <w:bookmarkStart w:id="63" w:name="ref-wilsonblackEarlyAcquisitionNew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c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3"/>
    <w:bookmarkStart w:id="65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4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5"/>
    <w:bookmarkStart w:id="66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6"/>
    <w:bookmarkStart w:id="67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7"/>
    <w:bookmarkStart w:id="68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8"/>
    <w:bookmarkStart w:id="69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9"/>
    <w:bookmarkStart w:id="71" w:name="ref-topical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70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1"/>
    <w:bookmarkStart w:id="73" w:name="ref-pca-workshop-nzilb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2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3"/>
    <w:bookmarkStart w:id="74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4"/>
    <w:bookmarkStart w:id="76" w:name="ref-amplitude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5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6"/>
    <w:bookmarkStart w:id="77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7"/>
    <w:bookmarkStart w:id="78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8"/>
    <w:bookmarkStart w:id="79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9"/>
    <w:bookmarkStart w:id="80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80"/>
    <w:bookmarkStart w:id="81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1"/>
    <w:bookmarkStart w:id="82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2"/>
    <w:bookmarkStart w:id="83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3"/>
    <w:bookmarkStart w:id="84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4"/>
    <w:bookmarkStart w:id="85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5"/>
    <w:bookmarkStart w:id="86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6"/>
    <w:bookmarkStart w:id="87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7"/>
    <w:bookmarkStart w:id="88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8"/>
    <w:bookmarkStart w:id="89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9"/>
    <w:bookmarkStart w:id="90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90"/>
    <w:bookmarkStart w:id="91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 Sellars 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1"/>
    <w:bookmarkStart w:id="92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2"/>
    <w:bookmarkStart w:id="93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3"/>
    <w:bookmarkStart w:id="94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4"/>
    <w:bookmarkStart w:id="95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5"/>
    <w:bookmarkStart w:id="96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6"/>
    <w:bookmarkStart w:id="97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7"/>
    <w:bookmarkStart w:id="98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8"/>
    <w:bookmarkEnd w:id="99"/>
    <w:bookmarkEnd w:id="100"/>
    <w:bookmarkStart w:id="106" w:name="other-outputs"/>
    <w:p>
      <w:pPr>
        <w:pStyle w:val="Heading2"/>
      </w:pPr>
      <w:r>
        <w:t xml:space="preserve">Other Outputs</w:t>
      </w:r>
    </w:p>
    <w:bookmarkStart w:id="105" w:name="refs-other"/>
    <w:bookmarkStart w:id="102" w:name="ref-wilsonblackNZILBBStatsOpen2025"/>
    <w:p>
      <w:pPr>
        <w:pStyle w:val="FirstParagraph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1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2"/>
    <w:bookmarkStart w:id="104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3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4"/>
    <w:bookmarkEnd w:id="105"/>
    <w:bookmarkEnd w:id="106"/>
    <w:bookmarkStart w:id="107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7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4-16T01:41:28Z</dcterms:created>
  <dcterms:modified xsi:type="dcterms:W3CDTF">2025-04-16T01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